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05CCD" w14:textId="77777777" w:rsidR="006119EE" w:rsidRDefault="006119EE" w:rsidP="006119EE">
      <w:r>
        <w:t>Overview:</w:t>
      </w:r>
    </w:p>
    <w:p w14:paraId="63122AFA" w14:textId="4FD60CAA" w:rsidR="006119EE" w:rsidRDefault="006119EE" w:rsidP="006119EE">
      <w:r>
        <w:t>The goal of crime scene documentation is to create a visual record that will allow the</w:t>
      </w:r>
      <w:r>
        <w:t xml:space="preserve"> </w:t>
      </w:r>
      <w:r>
        <w:t>forensics lab and the prosecuting attorney to easily recreate an accurate view of the</w:t>
      </w:r>
      <w:r>
        <w:t xml:space="preserve"> </w:t>
      </w:r>
      <w:r>
        <w:t>scene. In this assignment, you will create a mock crime scene and document it with</w:t>
      </w:r>
      <w:r>
        <w:t xml:space="preserve"> </w:t>
      </w:r>
      <w:r>
        <w:t>photography and notes.</w:t>
      </w:r>
    </w:p>
    <w:p w14:paraId="4B07A5FE" w14:textId="77777777" w:rsidR="006119EE" w:rsidRDefault="006119EE" w:rsidP="006119EE">
      <w:r>
        <w:t>Instructions:</w:t>
      </w:r>
    </w:p>
    <w:p w14:paraId="7F77CDB2" w14:textId="77777777" w:rsidR="006119EE" w:rsidRDefault="006119EE" w:rsidP="006119EE">
      <w:r>
        <w:t>• Download the Crime Scene Documentation template.</w:t>
      </w:r>
    </w:p>
    <w:p w14:paraId="581AF54A" w14:textId="544FDB1B" w:rsidR="006119EE" w:rsidRDefault="006119EE" w:rsidP="006119EE">
      <w:r>
        <w:t>• Create a mock crime scene using items around the house. The type of crime is</w:t>
      </w:r>
      <w:r>
        <w:t xml:space="preserve"> </w:t>
      </w:r>
      <w:r>
        <w:t>your choice.</w:t>
      </w:r>
    </w:p>
    <w:p w14:paraId="1D40F6BF" w14:textId="77777777" w:rsidR="006119EE" w:rsidRDefault="006119EE" w:rsidP="006119EE">
      <w:r>
        <w:t>o Place at least three items of evidence in the crime scene.</w:t>
      </w:r>
    </w:p>
    <w:p w14:paraId="69BE79CC" w14:textId="6161AA0D" w:rsidR="006119EE" w:rsidRDefault="006119EE" w:rsidP="006119EE">
      <w:r>
        <w:t>• Document the crime scene. Keep in mind that crime scene documentation is an</w:t>
      </w:r>
      <w:r>
        <w:t xml:space="preserve"> </w:t>
      </w:r>
      <w:r>
        <w:t>important part of building the case and an integral part of the investigation, and</w:t>
      </w:r>
      <w:r>
        <w:t xml:space="preserve"> </w:t>
      </w:r>
      <w:r>
        <w:t>without these methods the findings of the investigation could come into question.</w:t>
      </w:r>
    </w:p>
    <w:p w14:paraId="5B811C01" w14:textId="09A188FA" w:rsidR="006119EE" w:rsidRDefault="006119EE" w:rsidP="006119EE">
      <w:r>
        <w:t>Think about what is expected to be done when taking notes and photographing</w:t>
      </w:r>
      <w:r>
        <w:t xml:space="preserve"> </w:t>
      </w:r>
      <w:r>
        <w:t>the evidence and that the documentation is important.</w:t>
      </w:r>
    </w:p>
    <w:p w14:paraId="031C3DAA" w14:textId="77777777" w:rsidR="006119EE" w:rsidRDefault="006119EE" w:rsidP="006119EE">
      <w:r>
        <w:t>o Take a minimum of 10 photographs of the scene, including:</w:t>
      </w:r>
    </w:p>
    <w:p w14:paraId="6D765A6D" w14:textId="77777777" w:rsidR="006119EE" w:rsidRDefault="006119EE" w:rsidP="006119EE">
      <w:r>
        <w:t> 7 overall photos of the crime scene</w:t>
      </w:r>
    </w:p>
    <w:p w14:paraId="7078063A" w14:textId="77777777" w:rsidR="006119EE" w:rsidRDefault="006119EE" w:rsidP="006119EE">
      <w:r>
        <w:t> For each piece of evidence, take the following photos:</w:t>
      </w:r>
    </w:p>
    <w:p w14:paraId="4793CEF0" w14:textId="77777777" w:rsidR="006119EE" w:rsidRDefault="006119EE" w:rsidP="006119EE">
      <w:r>
        <w:t>• 1 medium range</w:t>
      </w:r>
    </w:p>
    <w:p w14:paraId="0C76AE5F" w14:textId="77777777" w:rsidR="006119EE" w:rsidRDefault="006119EE" w:rsidP="006119EE">
      <w:r>
        <w:t>• 1 close range without scale</w:t>
      </w:r>
    </w:p>
    <w:p w14:paraId="400C3C8B" w14:textId="77777777" w:rsidR="006119EE" w:rsidRDefault="006119EE" w:rsidP="006119EE">
      <w:r>
        <w:t>• 1 close range with scale</w:t>
      </w:r>
    </w:p>
    <w:p w14:paraId="0EC55752" w14:textId="1D89DDD3" w:rsidR="006119EE" w:rsidRDefault="006119EE" w:rsidP="006119EE">
      <w:r>
        <w:lastRenderedPageBreak/>
        <w:t> Take notes as to the time/date that the crime scene occurred, any</w:t>
      </w:r>
      <w:r>
        <w:t xml:space="preserve"> </w:t>
      </w:r>
      <w:r>
        <w:t>details of the crime that you note from the scene, and information</w:t>
      </w:r>
      <w:r>
        <w:t xml:space="preserve"> </w:t>
      </w:r>
      <w:r>
        <w:t>on each item of evidence collected. This should be roughly a half</w:t>
      </w:r>
      <w:r>
        <w:t xml:space="preserve"> </w:t>
      </w:r>
      <w:r>
        <w:t>page of notes about the crime scene.</w:t>
      </w:r>
    </w:p>
    <w:p w14:paraId="5BB73C71" w14:textId="6BB087CB" w:rsidR="006119EE" w:rsidRDefault="006119EE" w:rsidP="006119EE">
      <w:r>
        <w:t> Fill out the required information in the Request for Examination of</w:t>
      </w:r>
      <w:r>
        <w:t xml:space="preserve"> </w:t>
      </w:r>
      <w:r>
        <w:t>Physical Evidence:</w:t>
      </w:r>
    </w:p>
    <w:p w14:paraId="72EB51AE" w14:textId="05EA5C5B" w:rsidR="006119EE" w:rsidRDefault="006119EE" w:rsidP="006119EE">
      <w:r>
        <w:t>• Basic information, including Agency Case #, Incident Town,</w:t>
      </w:r>
      <w:r>
        <w:t xml:space="preserve"> </w:t>
      </w:r>
      <w:r>
        <w:t>Incident Date, Incident Type.</w:t>
      </w:r>
    </w:p>
    <w:p w14:paraId="48A9844F" w14:textId="77777777" w:rsidR="006119EE" w:rsidRDefault="006119EE" w:rsidP="006119EE">
      <w:r>
        <w:t>• Summary of the case.</w:t>
      </w:r>
    </w:p>
    <w:p w14:paraId="2A45AD88" w14:textId="77777777" w:rsidR="006119EE" w:rsidRDefault="006119EE" w:rsidP="006119EE">
      <w:r>
        <w:t>CRJ180 – Introduction to Forensics</w:t>
      </w:r>
    </w:p>
    <w:p w14:paraId="4E1F0449" w14:textId="77777777" w:rsidR="006119EE" w:rsidRDefault="006119EE" w:rsidP="006119EE">
      <w:r>
        <w:t>Mock Crime Scene</w:t>
      </w:r>
    </w:p>
    <w:p w14:paraId="3398DAA1" w14:textId="2C000C76" w:rsidR="006119EE" w:rsidRDefault="006119EE" w:rsidP="006119EE">
      <w:r>
        <w:t>• Include 3+ items of evidence and what types of forensic</w:t>
      </w:r>
      <w:r>
        <w:t xml:space="preserve"> </w:t>
      </w:r>
      <w:r>
        <w:t>analysis would be performed on those items.</w:t>
      </w:r>
    </w:p>
    <w:p w14:paraId="0A081DA5" w14:textId="77777777" w:rsidR="006119EE" w:rsidRDefault="006119EE" w:rsidP="006119EE">
      <w:r>
        <w:t>Requirements:</w:t>
      </w:r>
    </w:p>
    <w:p w14:paraId="7465FD88" w14:textId="77777777" w:rsidR="006119EE" w:rsidRDefault="006119EE" w:rsidP="006119EE">
      <w:r>
        <w:t>• Submit a Word document.</w:t>
      </w:r>
    </w:p>
    <w:p w14:paraId="7C8683F4" w14:textId="01A8FB3B" w:rsidR="00D15BD5" w:rsidRDefault="006119EE" w:rsidP="006119EE">
      <w:r>
        <w:t>Be sure to read the criteria below by which your work will be evaluated before</w:t>
      </w:r>
      <w:r>
        <w:t xml:space="preserve"> </w:t>
      </w:r>
      <w:r>
        <w:t>you write and again after you write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wVCYwtLc3MzSyUdpeDU4uLM/DyQAsNaAGDXLicsAAAA"/>
  </w:docVars>
  <w:rsids>
    <w:rsidRoot w:val="006119EE"/>
    <w:rsid w:val="006119E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0D587"/>
  <w15:chartTrackingRefBased/>
  <w15:docId w15:val="{BFD2A698-36F7-430F-9931-04D86639E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0-29T10:09:00Z</dcterms:created>
  <dcterms:modified xsi:type="dcterms:W3CDTF">2021-10-29T10:10:00Z</dcterms:modified>
</cp:coreProperties>
</file>